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C65F1C" w:rsidRDefault="007116AA" w:rsidP="00B51E51">
      <w:pPr>
        <w:spacing w:after="0"/>
        <w:rPr>
          <w:rFonts w:ascii="Open Sans" w:hAnsi="Open Sans" w:cs="Arial"/>
          <w:color w:val="0F2A75"/>
          <w:lang w:val="en-GB"/>
        </w:rPr>
      </w:pPr>
      <w:r w:rsidRPr="00C65F1C">
        <w:rPr>
          <w:rFonts w:ascii="Open Sans" w:hAnsi="Open Sans" w:cs="Arial"/>
          <w:color w:val="0F2A75"/>
          <w:lang w:val="en-GB"/>
        </w:rPr>
        <w:t xml:space="preserve">  </w:t>
      </w:r>
    </w:p>
    <w:tbl>
      <w:tblPr>
        <w:tblW w:w="10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902"/>
      </w:tblGrid>
      <w:tr w:rsidR="00593001" w:rsidRPr="00C65F1C" w14:paraId="35264094" w14:textId="77777777" w:rsidTr="00146F74">
        <w:trPr>
          <w:trHeight w:val="333"/>
        </w:trPr>
        <w:tc>
          <w:tcPr>
            <w:tcW w:w="10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  <w:vAlign w:val="center"/>
          </w:tcPr>
          <w:p w14:paraId="71431269" w14:textId="6A940514" w:rsidR="00593001" w:rsidRPr="00C65F1C" w:rsidRDefault="00593001" w:rsidP="0059300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highlight w:val="blue"/>
                <w:lang w:val="en-GB" w:eastAsia="en-GB"/>
              </w:rPr>
            </w:pP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lang w:val="en-GB"/>
              </w:rPr>
              <w:t>3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vertAlign w:val="superscript"/>
                <w:lang w:val="en-GB"/>
              </w:rPr>
              <w:t>rd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lang w:val="en-GB"/>
              </w:rPr>
              <w:t xml:space="preserve"> Open Call for Proposals                                                                                       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shd w:val="clear" w:color="auto" w:fill="000099"/>
                <w:lang w:val="en-GB"/>
              </w:rPr>
              <w:t xml:space="preserve">  </w:t>
            </w:r>
            <w:r w:rsidRPr="00C65F1C">
              <w:rPr>
                <w:rFonts w:ascii="Open Sans" w:hAnsi="Open Sans" w:cs="Open Sans"/>
                <w:b/>
                <w:bCs/>
                <w:color w:val="FFFFFF" w:themeColor="background1"/>
                <w:lang w:val="en-GB"/>
              </w:rPr>
              <w:t xml:space="preserve">                                                         </w:t>
            </w:r>
          </w:p>
        </w:tc>
      </w:tr>
      <w:tr w:rsidR="00E97F05" w:rsidRPr="00C65F1C" w14:paraId="262D867A" w14:textId="77777777" w:rsidTr="00146F74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95AB0" w14:textId="77777777" w:rsidR="00A84025" w:rsidRPr="00C65F1C" w:rsidRDefault="00A84025" w:rsidP="00146F74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5A4479F9" w:rsidR="00A84025" w:rsidRPr="00C65F1C" w:rsidRDefault="00B64CA2" w:rsidP="00146F74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A3189C"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74</w:t>
            </w:r>
          </w:p>
        </w:tc>
      </w:tr>
      <w:tr w:rsidR="00E97F05" w:rsidRPr="00C65F1C" w14:paraId="64A2B68C" w14:textId="77777777" w:rsidTr="00146F74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8CAC32" w14:textId="77777777" w:rsidR="00A84025" w:rsidRPr="00C65F1C" w:rsidRDefault="00A84025" w:rsidP="00146F74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8BDBB" w14:textId="77777777" w:rsidR="00A3189C" w:rsidRPr="00C65F1C" w:rsidRDefault="00A3189C" w:rsidP="00146F74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TwinS</w:t>
            </w:r>
          </w:p>
          <w:p w14:paraId="1EB6C4A5" w14:textId="0582AAF1" w:rsidR="00A84025" w:rsidRPr="00C65F1C" w:rsidRDefault="00A3189C" w:rsidP="00146F74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Cross-border joint training </w:t>
            </w:r>
            <w:r w:rsidR="008631D2">
              <w:rPr>
                <w:rFonts w:ascii="Open Sans" w:hAnsi="Open Sans" w:cs="Calibri"/>
                <w:color w:val="003399"/>
                <w:lang w:val="en-GB" w:eastAsia="en-GB"/>
              </w:rPr>
              <w:t>centres</w:t>
            </w:r>
          </w:p>
        </w:tc>
      </w:tr>
      <w:tr w:rsidR="00E97F05" w:rsidRPr="00C65F1C" w14:paraId="0CB753E0" w14:textId="77777777" w:rsidTr="00146F74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41F313" w14:textId="3191822F" w:rsidR="00A84025" w:rsidRPr="00C65F1C" w:rsidRDefault="00A84025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C65F1C" w:rsidRDefault="00245027" w:rsidP="00146F74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C65F1C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C65F1C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E97F05" w:rsidRPr="00C65F1C" w14:paraId="52DBEC7F" w14:textId="77777777" w:rsidTr="00146F74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19621C" w14:textId="77777777" w:rsidR="00A84025" w:rsidRPr="00C65F1C" w:rsidRDefault="00A84025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57EB55B9" w:rsidR="00A84025" w:rsidRPr="00C65F1C" w:rsidRDefault="00245027" w:rsidP="00146F74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C65F1C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C65F1C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F85936" w:rsidRPr="00F85936">
              <w:rPr>
                <w:rFonts w:ascii="Open Sans" w:hAnsi="Open Sans" w:cs="Calibri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</w:t>
            </w:r>
          </w:p>
        </w:tc>
      </w:tr>
      <w:tr w:rsidR="00E97F05" w:rsidRPr="00C65F1C" w14:paraId="21D8A19E" w14:textId="77777777" w:rsidTr="00146F74">
        <w:trPr>
          <w:trHeight w:val="718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C65F1C" w:rsidRDefault="001222DE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706319AA" w:rsidR="001222DE" w:rsidRPr="00C65F1C" w:rsidRDefault="009F2FA3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4</w:t>
            </w:r>
            <w:r w:rsidR="008C2FEA">
              <w:rPr>
                <w:rFonts w:ascii="Open Sans" w:hAnsi="Open Sans" w:cs="Calibri"/>
                <w:color w:val="003399"/>
                <w:lang w:val="en-GB" w:eastAsia="en-GB"/>
              </w:rPr>
              <w:t>6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>Ma</w:t>
            </w:r>
            <w:r w:rsidR="00245027" w:rsidRPr="00C65F1C">
              <w:rPr>
                <w:rFonts w:ascii="Open Sans" w:hAnsi="Open Sans" w:cs="Calibri"/>
                <w:color w:val="003399"/>
                <w:lang w:val="en-GB" w:eastAsia="en-GB"/>
              </w:rPr>
              <w:t>rch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01,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201</w:t>
            </w:r>
            <w:r w:rsidR="00245027" w:rsidRPr="00C65F1C">
              <w:rPr>
                <w:rFonts w:ascii="Open Sans" w:hAnsi="Open Sans" w:cs="Calibri"/>
                <w:color w:val="003399"/>
                <w:lang w:val="en-GB" w:eastAsia="en-GB"/>
              </w:rPr>
              <w:t>9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–</w:t>
            </w:r>
            <w:r w:rsidR="00071CB6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2FEA">
              <w:rPr>
                <w:rFonts w:ascii="Open Sans" w:hAnsi="Open Sans" w:cs="Calibri"/>
                <w:color w:val="003399"/>
                <w:lang w:val="en-GB" w:eastAsia="en-GB"/>
              </w:rPr>
              <w:t>December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31,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202</w:t>
            </w:r>
            <w:r w:rsidR="00071CB6" w:rsidRPr="00C65F1C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="001222DE" w:rsidRPr="00C65F1C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E97F05" w:rsidRPr="00C65F1C" w14:paraId="05A81C76" w14:textId="77777777" w:rsidTr="00146F7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C65F1C" w:rsidRDefault="00CD3A86" w:rsidP="00146F74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F1C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2B668951" w:rsidR="00CD3A86" w:rsidRPr="00C65F1C" w:rsidRDefault="00782125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's main objective </w:t>
            </w:r>
            <w:r w:rsidR="00E12011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 xml:space="preserve"> to increase the labour force mobility and employment opportunities in the cross-border area through two training m</w:t>
            </w:r>
            <w:r w:rsidR="00785AC9">
              <w:rPr>
                <w:rFonts w:ascii="Open Sans" w:hAnsi="Open Sans" w:cs="Calibri"/>
                <w:color w:val="003399"/>
                <w:lang w:val="en-GB" w:eastAsia="en-GB"/>
              </w:rPr>
              <w:t>odules organi</w:t>
            </w:r>
            <w:r w:rsidR="00C03738">
              <w:rPr>
                <w:rFonts w:ascii="Open Sans" w:hAnsi="Open Sans" w:cs="Calibri"/>
                <w:color w:val="003399"/>
                <w:lang w:val="en-GB" w:eastAsia="en-GB"/>
              </w:rPr>
              <w:t>s</w:t>
            </w:r>
            <w:r w:rsidR="00785AC9">
              <w:rPr>
                <w:rFonts w:ascii="Open Sans" w:hAnsi="Open Sans" w:cs="Calibri"/>
                <w:color w:val="003399"/>
                <w:lang w:val="en-GB" w:eastAsia="en-GB"/>
              </w:rPr>
              <w:t>ed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>: Orientation and cross-border career planning (HU)/</w:t>
            </w:r>
            <w:r w:rsidR="00785AC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>Training in civic and social skills (RO)</w:t>
            </w:r>
            <w:r w:rsidR="00C03738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 xml:space="preserve"> and Basic Entrepreneurial Knowledge</w:t>
            </w:r>
            <w:r w:rsidR="00E12011">
              <w:rPr>
                <w:rFonts w:ascii="Open Sans" w:hAnsi="Open Sans" w:cs="Calibri"/>
                <w:color w:val="003399"/>
                <w:lang w:val="en-GB" w:eastAsia="en-GB"/>
              </w:rPr>
              <w:t xml:space="preserve"> (in both countries)</w:t>
            </w:r>
            <w:r w:rsidRPr="0078212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E97F05" w:rsidRPr="00C65F1C" w14:paraId="5CD19851" w14:textId="77777777" w:rsidTr="00146F74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C65F1C" w:rsidRDefault="00CD3A86" w:rsidP="00146F74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B0019" w14:textId="77777777" w:rsidR="00CD3A86" w:rsidRPr="00C65F1C" w:rsidRDefault="00CD3A86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</w:p>
          <w:p w14:paraId="66A4D6CE" w14:textId="15BDF4D1" w:rsidR="00CD3A86" w:rsidRPr="00C65F1C" w:rsidRDefault="00437624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“Bartók Béla” Theoretical High School</w:t>
            </w:r>
            <w:r w:rsidR="0081346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(Romania)</w:t>
            </w:r>
          </w:p>
        </w:tc>
      </w:tr>
      <w:tr w:rsidR="00E97F05" w:rsidRPr="00C65F1C" w14:paraId="006B602D" w14:textId="77777777" w:rsidTr="00146F74">
        <w:trPr>
          <w:trHeight w:val="1092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C65F1C" w:rsidRDefault="00CD3A86" w:rsidP="00146F74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0D167B48" w:rsidR="00A5719D" w:rsidRPr="00C65F1C" w:rsidRDefault="00D836D4" w:rsidP="00146F74">
            <w:pPr>
              <w:spacing w:after="120" w:line="240" w:lineRule="auto"/>
              <w:jc w:val="both"/>
              <w:rPr>
                <w:rFonts w:ascii="Open Sans" w:hAnsi="Open Sans"/>
                <w:b/>
                <w:bCs/>
                <w:color w:val="003399"/>
                <w:lang w:val="en-GB"/>
              </w:rPr>
            </w:pPr>
            <w:r w:rsidRPr="00C65F1C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BE4A3B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s</w:t>
            </w:r>
            <w:r w:rsidR="00CD3A86" w:rsidRPr="00C65F1C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56B07D32" w14:textId="18B92933" w:rsidR="0067777E" w:rsidRPr="00C65F1C" w:rsidRDefault="001222DE" w:rsidP="00146F74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PP2: 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Catholic House Public Benefit </w:t>
            </w:r>
            <w:r w:rsidR="007B54D0" w:rsidRPr="00C65F1C">
              <w:rPr>
                <w:rFonts w:ascii="Open Sans" w:hAnsi="Open Sans" w:cs="Calibri"/>
                <w:color w:val="003399"/>
                <w:lang w:val="en-GB" w:eastAsia="en-GB"/>
              </w:rPr>
              <w:t>Non-profit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Ltd</w:t>
            </w:r>
            <w:r w:rsidR="0081346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  <w:p w14:paraId="307B2C9D" w14:textId="3651F45C" w:rsidR="00437624" w:rsidRPr="00C65F1C" w:rsidRDefault="00437624" w:rsidP="00146F74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>PP3: Diaspora Foundation</w:t>
            </w:r>
            <w:r w:rsidR="00813464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(Romania)</w:t>
            </w:r>
          </w:p>
        </w:tc>
      </w:tr>
      <w:tr w:rsidR="00E97F05" w:rsidRPr="00C65F1C" w14:paraId="5692E066" w14:textId="77777777" w:rsidTr="00146F74">
        <w:trPr>
          <w:trHeight w:val="817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20CDDF1C" w:rsidR="00CD3A86" w:rsidRPr="00C65F1C" w:rsidRDefault="00CD3A86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C7E6E" w14:textId="77777777" w:rsidR="00782125" w:rsidRDefault="00CD3A86" w:rsidP="00146F74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>1,269,162.83</w:t>
            </w:r>
            <w:r w:rsidR="0067777E"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C65F1C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437624" w:rsidRPr="00C65F1C">
              <w:rPr>
                <w:rFonts w:ascii="Open Sans" w:hAnsi="Open Sans" w:cs="Calibri"/>
                <w:color w:val="003399"/>
                <w:lang w:val="en-GB" w:eastAsia="en-GB"/>
              </w:rPr>
              <w:t>1,078,788.40</w:t>
            </w:r>
          </w:p>
          <w:p w14:paraId="44CEF899" w14:textId="168FF8EE" w:rsidR="00E12011" w:rsidRPr="00E12011" w:rsidRDefault="00E12011" w:rsidP="00146F74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E12011">
              <w:rPr>
                <w:rFonts w:ascii="Open Sans" w:hAnsi="Open Sans" w:cs="Calibri"/>
                <w:color w:val="003399"/>
                <w:lang w:val="en-GB" w:eastAsia="en-GB"/>
              </w:rPr>
              <w:t xml:space="preserve">Total </w:t>
            </w:r>
            <w:r w:rsidR="00722D22" w:rsidRPr="00722D22">
              <w:rPr>
                <w:rFonts w:ascii="Open Sans" w:hAnsi="Open Sans" w:cs="Calibri"/>
                <w:color w:val="003399"/>
                <w:lang w:val="en-GB" w:eastAsia="en-GB"/>
              </w:rPr>
              <w:t>eligible expenditure certified within the project</w:t>
            </w:r>
            <w:r w:rsidRPr="00E12011">
              <w:rPr>
                <w:rFonts w:ascii="Open Sans" w:hAnsi="Open Sans" w:cs="Calibri"/>
                <w:color w:val="003399"/>
                <w:lang w:val="en-GB" w:eastAsia="en-GB"/>
              </w:rPr>
              <w:t>: € 1,</w:t>
            </w:r>
            <w:r w:rsidR="00722D22">
              <w:rPr>
                <w:rFonts w:ascii="Open Sans" w:hAnsi="Open Sans" w:cs="Calibri"/>
                <w:color w:val="003399"/>
                <w:lang w:val="en-GB" w:eastAsia="en-GB"/>
              </w:rPr>
              <w:t>250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722D22">
              <w:rPr>
                <w:rFonts w:ascii="Open Sans" w:hAnsi="Open Sans" w:cs="Calibri"/>
                <w:color w:val="003399"/>
                <w:lang w:val="en-GB" w:eastAsia="en-GB"/>
              </w:rPr>
              <w:t>016</w:t>
            </w:r>
            <w:r w:rsidRPr="00E12011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722D22">
              <w:rPr>
                <w:rFonts w:ascii="Open Sans" w:hAnsi="Open Sans" w:cs="Calibri"/>
                <w:color w:val="003399"/>
                <w:lang w:val="en-GB" w:eastAsia="en-GB"/>
              </w:rPr>
              <w:t>63</w:t>
            </w:r>
          </w:p>
          <w:p w14:paraId="0CEC0BF1" w14:textId="173C4752" w:rsidR="00E12011" w:rsidRPr="004A0410" w:rsidRDefault="00E12011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4A0410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Budget execution: 9</w:t>
            </w:r>
            <w:r w:rsidR="00722D2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8</w:t>
            </w:r>
            <w:r w:rsidRPr="004A0410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722D22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49</w:t>
            </w:r>
            <w:r w:rsidRPr="004A0410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E97F05" w:rsidRPr="00C65F1C" w14:paraId="4771AA54" w14:textId="77777777" w:rsidTr="00146F7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C65F1C" w:rsidRDefault="004540CA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07E04" w14:textId="0E098421" w:rsidR="0067777E" w:rsidRDefault="00E12011" w:rsidP="00146F74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T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he ROHU-374 project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aimed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 to increase the transnational mobility of the labour force through 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>training materials and training modules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>. Also, it aim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ed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 to improve cross-border access to the labour market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 xml:space="preserve"> and 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>increas</w:t>
            </w:r>
            <w:r w:rsidR="004A0410">
              <w:rPr>
                <w:rFonts w:ascii="Open Sans" w:hAnsi="Open Sans" w:cs="Calibri"/>
                <w:color w:val="003399"/>
                <w:lang w:val="en-GB" w:eastAsia="en-GB"/>
              </w:rPr>
              <w:t>e</w:t>
            </w:r>
            <w:r w:rsidR="00DC47EE" w:rsidRPr="00DC47EE">
              <w:rPr>
                <w:rFonts w:ascii="Open Sans" w:hAnsi="Open Sans" w:cs="Calibri"/>
                <w:color w:val="003399"/>
                <w:lang w:val="en-GB" w:eastAsia="en-GB"/>
              </w:rPr>
              <w:t xml:space="preserve"> employment opportunities for people from both sides of the border.</w:t>
            </w:r>
          </w:p>
          <w:p w14:paraId="3E2A909B" w14:textId="77777777" w:rsidR="004A0410" w:rsidRPr="00C65F1C" w:rsidRDefault="004A0410" w:rsidP="00146F74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</w:p>
          <w:p w14:paraId="1BE6C3A2" w14:textId="4FE2FE5A" w:rsidR="004E436A" w:rsidRPr="00C65F1C" w:rsidRDefault="00500DD4" w:rsidP="00146F74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F1C">
              <w:rPr>
                <w:rFonts w:ascii="Open Sans" w:hAnsi="Open Sans" w:cs="Open Sans"/>
                <w:color w:val="003399"/>
                <w:lang w:val="en-GB"/>
              </w:rPr>
              <w:t>The</w:t>
            </w:r>
            <w:r w:rsidR="00E03264" w:rsidRPr="00E03264">
              <w:rPr>
                <w:rFonts w:ascii="Open Sans" w:hAnsi="Open Sans" w:cs="Open Sans"/>
                <w:color w:val="003399"/>
                <w:lang w:val="en-GB"/>
              </w:rPr>
              <w:t xml:space="preserve"> main activities implemented </w:t>
            </w:r>
            <w:r w:rsidR="00E12011">
              <w:rPr>
                <w:rFonts w:ascii="Open Sans" w:hAnsi="Open Sans" w:cs="Open Sans"/>
                <w:color w:val="003399"/>
                <w:lang w:val="en-GB"/>
              </w:rPr>
              <w:t>within the project</w:t>
            </w:r>
            <w:r w:rsidR="00E03264" w:rsidRPr="00E03264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765C2FB6" w14:textId="050F8FBC" w:rsidR="00E12011" w:rsidRPr="00330946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30946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Elaboration of </w:t>
            </w:r>
            <w:r w:rsidR="004A0410">
              <w:rPr>
                <w:rFonts w:ascii="Open Sans" w:hAnsi="Open Sans" w:cs="Open Sans"/>
                <w:color w:val="003399"/>
                <w:lang w:val="en-GB"/>
              </w:rPr>
              <w:t>2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 xml:space="preserve"> training materials in Hungarian and Romanian languages for Career orientation (suited</w:t>
            </w:r>
            <w:r w:rsidR="0033094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 xml:space="preserve">for 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a 30-hour-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 xml:space="preserve">long training) and for Entrepreneurial training (suited for 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40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hour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long training);</w:t>
            </w:r>
          </w:p>
          <w:p w14:paraId="7EBFD844" w14:textId="30E207DD" w:rsidR="00E12011" w:rsidRPr="00330946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30946">
              <w:rPr>
                <w:rFonts w:ascii="Open Sans" w:hAnsi="Open Sans" w:cs="Open Sans"/>
                <w:color w:val="003399"/>
                <w:lang w:val="en-GB"/>
              </w:rPr>
              <w:t>Organi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ation of Social and civic competencies training in Romania for 153 unique persons (10 groups) and</w:t>
            </w:r>
            <w:r w:rsidR="0033094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330946">
              <w:rPr>
                <w:rFonts w:ascii="Open Sans" w:hAnsi="Open Sans" w:cs="Open Sans"/>
                <w:color w:val="003399"/>
                <w:lang w:val="en-GB"/>
              </w:rPr>
              <w:t>Entrepreneurial basic knowledge training for 79 unique persons (4 groups);</w:t>
            </w:r>
          </w:p>
          <w:p w14:paraId="2166E27D" w14:textId="42A26910" w:rsidR="00E12011" w:rsidRPr="004A0410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A0410">
              <w:rPr>
                <w:rFonts w:ascii="Open Sans" w:hAnsi="Open Sans" w:cs="Open Sans"/>
                <w:color w:val="003399"/>
                <w:lang w:val="en-GB"/>
              </w:rPr>
              <w:t>Organi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Pr="004A0410">
              <w:rPr>
                <w:rFonts w:ascii="Open Sans" w:hAnsi="Open Sans" w:cs="Open Sans"/>
                <w:color w:val="003399"/>
                <w:lang w:val="en-GB"/>
              </w:rPr>
              <w:t>ation of Cross-border career orientation and planning training in Hungary for 126 unique persons</w:t>
            </w:r>
            <w:r w:rsidR="004A0410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4A0410">
              <w:rPr>
                <w:rFonts w:ascii="Open Sans" w:hAnsi="Open Sans" w:cs="Open Sans"/>
                <w:color w:val="003399"/>
                <w:lang w:val="en-GB"/>
              </w:rPr>
              <w:t xml:space="preserve">(8 groups) and Entrepreneurial basic knowledge training for 80 unique persons (4 groups); </w:t>
            </w:r>
          </w:p>
          <w:p w14:paraId="3B714A7B" w14:textId="72EE9874" w:rsidR="00437624" w:rsidRPr="00E12011" w:rsidRDefault="00437624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Construction/rehabilitation of 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>a 3-floor training Cent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r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 xml:space="preserve">e in Zolt, Romania, and endowment of the </w:t>
            </w:r>
            <w:r w:rsidR="0034067F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 xml:space="preserve"> with furniture</w:t>
            </w:r>
            <w:r w:rsidR="00E12011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E12011" w:rsidRPr="00E12011">
              <w:rPr>
                <w:rFonts w:ascii="Open Sans" w:hAnsi="Open Sans" w:cs="Open Sans"/>
                <w:color w:val="003399"/>
                <w:lang w:val="en-GB"/>
              </w:rPr>
              <w:t>and equipment</w:t>
            </w:r>
            <w:r w:rsidRPr="00E1201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A990924" w14:textId="6B52F8A9" w:rsidR="00437624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12011">
              <w:rPr>
                <w:rFonts w:ascii="Open Sans" w:hAnsi="Open Sans" w:cs="Open Sans"/>
                <w:color w:val="003399"/>
                <w:lang w:val="en-GB"/>
              </w:rPr>
              <w:t>Construction of a 2-floor training Centr</w:t>
            </w:r>
            <w:r w:rsidR="00C03738">
              <w:rPr>
                <w:rFonts w:ascii="Open Sans" w:hAnsi="Open Sans" w:cs="Open Sans"/>
                <w:color w:val="003399"/>
                <w:lang w:val="en-GB"/>
              </w:rPr>
              <w:t>e</w:t>
            </w:r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 in Domaszek, Hungary, and endowment of the </w:t>
            </w:r>
            <w:r w:rsidR="0034067F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E12011">
              <w:rPr>
                <w:rFonts w:ascii="Open Sans" w:hAnsi="Open Sans" w:cs="Open Sans"/>
                <w:color w:val="003399"/>
                <w:lang w:val="en-GB"/>
              </w:rPr>
              <w:t xml:space="preserve"> with furniture and equipment;</w:t>
            </w:r>
          </w:p>
          <w:p w14:paraId="7163155C" w14:textId="0C749283" w:rsidR="00E12011" w:rsidRPr="00E12011" w:rsidRDefault="00E12011" w:rsidP="00146F74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12011">
              <w:rPr>
                <w:rFonts w:ascii="Open Sans" w:hAnsi="Open Sans" w:cs="Open Sans"/>
                <w:color w:val="003399"/>
                <w:lang w:val="en-GB"/>
              </w:rPr>
              <w:t>Elaboration of a webpage: http://twinstraining.eu/</w:t>
            </w:r>
            <w:r w:rsidR="004A0410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682EBA19" w14:textId="77777777" w:rsidR="00E12011" w:rsidRDefault="00E12011" w:rsidP="00146F74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79E7DA8F" w14:textId="07E8CCFB" w:rsidR="00E12011" w:rsidRPr="00675E8A" w:rsidRDefault="00E12011" w:rsidP="00146F74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On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December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31, 202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2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, the project was successfully finali</w:t>
            </w:r>
            <w:r w:rsidR="00C037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s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ed.</w:t>
            </w:r>
          </w:p>
          <w:p w14:paraId="4EB89B48" w14:textId="77777777" w:rsidR="00E12011" w:rsidRPr="00675E8A" w:rsidRDefault="00E12011" w:rsidP="00146F74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All activities provided in the project were completed.</w:t>
            </w:r>
          </w:p>
          <w:p w14:paraId="1B2A002F" w14:textId="77777777" w:rsidR="00E12011" w:rsidRPr="00C9426C" w:rsidRDefault="00E12011" w:rsidP="00146F74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479C04D1" w14:textId="3236B3C3" w:rsidR="00A5719D" w:rsidRPr="00C65F1C" w:rsidRDefault="00E12011" w:rsidP="00146F74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Programme Output Indicator is </w:t>
            </w:r>
            <w:r w:rsidRPr="00B50C5F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„CO44 Labour Market and Training: Number of participants in joint local employment initiatives and joint training”.</w:t>
            </w: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hrough project ROHU–</w:t>
            </w:r>
            <w:r w:rsidR="00330946">
              <w:rPr>
                <w:rFonts w:ascii="Open Sans" w:hAnsi="Open Sans" w:cs="Open Sans"/>
                <w:color w:val="003399"/>
                <w:sz w:val="22"/>
                <w:szCs w:val="22"/>
              </w:rPr>
              <w:t>374</w:t>
            </w:r>
            <w:r w:rsidRPr="00C942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r w:rsidR="00330946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>438</w:t>
            </w:r>
            <w:r w:rsidRPr="00675E8A">
              <w:rPr>
                <w:rFonts w:ascii="Open Sans" w:hAnsi="Open Sans" w:cs="Open Sans"/>
                <w:b/>
                <w:bCs/>
                <w:i/>
                <w:iCs/>
                <w:color w:val="003399"/>
                <w:sz w:val="22"/>
                <w:szCs w:val="22"/>
              </w:rPr>
              <w:t xml:space="preserve"> persons </w:t>
            </w:r>
            <w:r w:rsidRPr="0034067F">
              <w:rPr>
                <w:rFonts w:ascii="Open Sans" w:hAnsi="Open Sans" w:cs="Open Sans"/>
                <w:bCs/>
                <w:i/>
                <w:iCs/>
                <w:color w:val="003399"/>
                <w:sz w:val="22"/>
                <w:szCs w:val="22"/>
              </w:rPr>
              <w:t>benefited from trainings/ specializations</w:t>
            </w:r>
            <w:r w:rsidR="004A0410" w:rsidRPr="0034067F">
              <w:rPr>
                <w:rFonts w:ascii="Open Sans" w:hAnsi="Open Sans" w:cs="Open Sans"/>
                <w:bCs/>
                <w:i/>
                <w:iCs/>
                <w:color w:val="003399"/>
                <w:sz w:val="22"/>
                <w:szCs w:val="22"/>
              </w:rPr>
              <w:t xml:space="preserve"> </w:t>
            </w:r>
            <w:r w:rsidR="00330946" w:rsidRPr="0034067F">
              <w:rPr>
                <w:rFonts w:ascii="Open Sans" w:hAnsi="Open Sans" w:cs="Open Sans"/>
                <w:bCs/>
                <w:i/>
                <w:iCs/>
                <w:color w:val="003399"/>
                <w:sz w:val="22"/>
                <w:szCs w:val="22"/>
              </w:rPr>
              <w:t xml:space="preserve">/ </w:t>
            </w:r>
            <w:r w:rsidRPr="0034067F">
              <w:rPr>
                <w:rFonts w:ascii="Open Sans" w:hAnsi="Open Sans" w:cs="Open Sans"/>
                <w:bCs/>
                <w:i/>
                <w:iCs/>
                <w:color w:val="003399"/>
                <w:sz w:val="22"/>
                <w:szCs w:val="22"/>
              </w:rPr>
              <w:t>joint local employment initiatives</w:t>
            </w:r>
            <w:r w:rsidRPr="0034067F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</w:tc>
      </w:tr>
      <w:tr w:rsidR="00E97F05" w:rsidRPr="00C65F1C" w14:paraId="29DB1113" w14:textId="77777777" w:rsidTr="00146F74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C65F1C" w:rsidRDefault="00406660" w:rsidP="00146F74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F1C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75D3A6" w14:textId="77777777" w:rsidR="00617B7D" w:rsidRPr="00617B7D" w:rsidRDefault="00617B7D" w:rsidP="00146F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617B7D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he main results of the project are:</w:t>
            </w:r>
          </w:p>
          <w:p w14:paraId="0E3A59E7" w14:textId="35C6DC85" w:rsidR="00617B7D" w:rsidRPr="008E4DC3" w:rsidRDefault="00F85936" w:rsidP="00146F74">
            <w:pPr>
              <w:pStyle w:val="HTMLPreformatted"/>
              <w:numPr>
                <w:ilvl w:val="0"/>
                <w:numId w:val="19"/>
              </w:numPr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A72813">
              <w:rPr>
                <w:rFonts w:ascii="Open Sans" w:hAnsi="Open Sans" w:cs="Open Sans"/>
                <w:b/>
                <w:color w:val="003399"/>
                <w:sz w:val="22"/>
                <w:szCs w:val="22"/>
              </w:rPr>
              <w:t xml:space="preserve">2 </w:t>
            </w:r>
            <w:r w:rsidR="0034067F">
              <w:rPr>
                <w:rFonts w:ascii="Open Sans" w:hAnsi="Open Sans"/>
                <w:b/>
                <w:color w:val="003399"/>
                <w:sz w:val="22"/>
                <w:szCs w:val="22"/>
              </w:rPr>
              <w:t>centres</w:t>
            </w:r>
            <w:r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 w:rsidR="0013761D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created </w:t>
            </w:r>
            <w:r w:rsidR="008E4DC3" w:rsidRPr="008E4DC3">
              <w:rPr>
                <w:rFonts w:ascii="Open Sans" w:hAnsi="Open Sans"/>
                <w:color w:val="003399"/>
                <w:sz w:val="22"/>
                <w:szCs w:val="22"/>
              </w:rPr>
              <w:t>for training, speciali</w:t>
            </w:r>
            <w:r w:rsidR="00C03738">
              <w:rPr>
                <w:rFonts w:ascii="Open Sans" w:hAnsi="Open Sans"/>
                <w:color w:val="003399"/>
                <w:sz w:val="22"/>
                <w:szCs w:val="22"/>
              </w:rPr>
              <w:t>s</w:t>
            </w:r>
            <w:r w:rsidR="008E4DC3" w:rsidRPr="008E4DC3">
              <w:rPr>
                <w:rFonts w:ascii="Open Sans" w:hAnsi="Open Sans"/>
                <w:color w:val="003399"/>
                <w:sz w:val="22"/>
                <w:szCs w:val="22"/>
              </w:rPr>
              <w:t>ation</w:t>
            </w:r>
            <w:r w:rsidR="004A0410">
              <w:rPr>
                <w:rFonts w:ascii="Open Sans" w:hAnsi="Open Sans"/>
                <w:color w:val="003399"/>
                <w:sz w:val="22"/>
                <w:szCs w:val="22"/>
              </w:rPr>
              <w:t>,</w:t>
            </w:r>
            <w:r w:rsidR="008E4DC3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and support </w:t>
            </w:r>
            <w:r w:rsidR="00617B7D" w:rsidRPr="008E4DC3">
              <w:rPr>
                <w:rFonts w:ascii="Open Sans" w:hAnsi="Open Sans"/>
                <w:color w:val="003399"/>
                <w:sz w:val="22"/>
                <w:szCs w:val="22"/>
              </w:rPr>
              <w:t>in Zold</w:t>
            </w:r>
            <w:r w:rsidR="00330946">
              <w:rPr>
                <w:rFonts w:ascii="Open Sans" w:hAnsi="Open Sans"/>
                <w:color w:val="003399"/>
                <w:sz w:val="22"/>
                <w:szCs w:val="22"/>
              </w:rPr>
              <w:t>, Romania</w:t>
            </w:r>
            <w:r w:rsidR="004A0410">
              <w:rPr>
                <w:rFonts w:ascii="Open Sans" w:hAnsi="Open Sans"/>
                <w:color w:val="003399"/>
                <w:sz w:val="22"/>
                <w:szCs w:val="22"/>
              </w:rPr>
              <w:t>,</w:t>
            </w:r>
            <w:r w:rsidR="00617B7D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and</w:t>
            </w:r>
            <w:r w:rsidR="00B4533D" w:rsidRPr="008E4DC3">
              <w:rPr>
                <w:rFonts w:ascii="Open Sans" w:hAnsi="Open Sans"/>
                <w:color w:val="003399"/>
                <w:sz w:val="22"/>
                <w:szCs w:val="22"/>
              </w:rPr>
              <w:t xml:space="preserve"> Domas</w:t>
            </w:r>
            <w:r w:rsidR="004A0410">
              <w:rPr>
                <w:rFonts w:ascii="Open Sans" w:hAnsi="Open Sans"/>
                <w:color w:val="003399"/>
                <w:sz w:val="22"/>
                <w:szCs w:val="22"/>
              </w:rPr>
              <w:t>z</w:t>
            </w:r>
            <w:r w:rsidR="00B4533D" w:rsidRPr="008E4DC3">
              <w:rPr>
                <w:rFonts w:ascii="Open Sans" w:hAnsi="Open Sans"/>
                <w:color w:val="003399"/>
                <w:sz w:val="22"/>
                <w:szCs w:val="22"/>
              </w:rPr>
              <w:t>ek</w:t>
            </w:r>
            <w:r w:rsidR="00330946">
              <w:rPr>
                <w:rFonts w:ascii="Open Sans" w:hAnsi="Open Sans"/>
                <w:color w:val="003399"/>
                <w:sz w:val="22"/>
                <w:szCs w:val="22"/>
              </w:rPr>
              <w:t>, Hungary;</w:t>
            </w:r>
          </w:p>
          <w:p w14:paraId="3876607B" w14:textId="50DA3EA8" w:rsidR="00437624" w:rsidRPr="00330946" w:rsidRDefault="004A0410" w:rsidP="00146F74">
            <w:pPr>
              <w:pStyle w:val="HTMLPreformatted"/>
              <w:numPr>
                <w:ilvl w:val="0"/>
                <w:numId w:val="19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13761D">
              <w:rPr>
                <w:rFonts w:ascii="Open Sans" w:hAnsi="Open Sans"/>
                <w:bCs/>
                <w:color w:val="003399"/>
                <w:sz w:val="22"/>
                <w:szCs w:val="22"/>
              </w:rPr>
              <w:t>more than</w:t>
            </w:r>
            <w:r>
              <w:rPr>
                <w:rFonts w:ascii="Open Sans" w:hAnsi="Open Sans"/>
                <w:b/>
                <w:color w:val="003399"/>
                <w:sz w:val="22"/>
                <w:szCs w:val="22"/>
              </w:rPr>
              <w:t xml:space="preserve"> </w:t>
            </w:r>
            <w:r w:rsidR="00330946">
              <w:rPr>
                <w:rFonts w:ascii="Open Sans" w:hAnsi="Open Sans"/>
                <w:b/>
                <w:color w:val="003399"/>
                <w:sz w:val="22"/>
                <w:szCs w:val="22"/>
              </w:rPr>
              <w:t>438</w:t>
            </w:r>
            <w:r w:rsidR="00A72813" w:rsidRPr="00A72813">
              <w:rPr>
                <w:rFonts w:ascii="Open Sans" w:hAnsi="Open Sans"/>
                <w:b/>
                <w:color w:val="003399"/>
                <w:sz w:val="22"/>
                <w:szCs w:val="22"/>
              </w:rPr>
              <w:t xml:space="preserve"> </w:t>
            </w:r>
            <w:r w:rsidR="00A72813" w:rsidRPr="0013761D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people</w:t>
            </w:r>
            <w:r w:rsidR="00A72813" w:rsidRPr="00A72813">
              <w:rPr>
                <w:rFonts w:ascii="Open Sans" w:hAnsi="Open Sans"/>
                <w:color w:val="003399"/>
                <w:sz w:val="22"/>
                <w:szCs w:val="22"/>
              </w:rPr>
              <w:t xml:space="preserve"> trained</w:t>
            </w:r>
            <w:r w:rsidR="00330946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 w:rsidR="00A72813" w:rsidRPr="00A72813">
              <w:rPr>
                <w:rFonts w:ascii="Open Sans" w:hAnsi="Open Sans"/>
                <w:color w:val="003399"/>
                <w:sz w:val="22"/>
                <w:szCs w:val="22"/>
              </w:rPr>
              <w:t>in the cross-border area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</w:p>
          <w:p w14:paraId="6BF27679" w14:textId="2906A758" w:rsidR="00330946" w:rsidRPr="00A72813" w:rsidRDefault="00330946" w:rsidP="00146F74">
            <w:pPr>
              <w:pStyle w:val="HTMLPreformatted"/>
              <w:numPr>
                <w:ilvl w:val="0"/>
                <w:numId w:val="19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330946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2 training materials</w:t>
            </w:r>
            <w:r w:rsidRPr="00330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13761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elaborated </w:t>
            </w:r>
            <w:r w:rsidRPr="00330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in </w:t>
            </w:r>
            <w:r w:rsidR="00C03738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</w:t>
            </w:r>
            <w:r w:rsidRPr="00330946">
              <w:rPr>
                <w:rFonts w:ascii="Open Sans" w:hAnsi="Open Sans" w:cs="Open Sans"/>
                <w:color w:val="003399"/>
                <w:sz w:val="22"/>
                <w:szCs w:val="22"/>
              </w:rPr>
              <w:t>Hungarian and Romanian languages for Career orientation and Entrepreneurial training</w:t>
            </w:r>
            <w:r w:rsidR="004A0410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71420DE8" w14:textId="77777777" w:rsidR="00A72813" w:rsidRDefault="00A72813" w:rsidP="00146F74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6916C6F2" w14:textId="6335D273" w:rsidR="00A72813" w:rsidRPr="00146F74" w:rsidRDefault="00A72813" w:rsidP="00146F74">
            <w:pPr>
              <w:pStyle w:val="HTMLPreformatted"/>
              <w:jc w:val="both"/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</w:pPr>
            <w:r>
              <w:rPr>
                <w:rFonts w:ascii="Open Sans" w:eastAsia="Calibri" w:hAnsi="Open Sans" w:cs="Open Sans"/>
                <w:color w:val="003399"/>
                <w:sz w:val="22"/>
                <w:szCs w:val="22"/>
                <w:lang w:val="ro-RO" w:eastAsia="en-US"/>
              </w:rPr>
              <w:t xml:space="preserve">Website:  </w:t>
            </w:r>
            <w:hyperlink r:id="rId8" w:history="1">
              <w:r w:rsidRPr="00DD346D">
                <w:rPr>
                  <w:rStyle w:val="Hyperlink"/>
                  <w:rFonts w:ascii="Open Sans" w:eastAsia="Calibri" w:hAnsi="Open Sans" w:cs="Open Sans"/>
                  <w:sz w:val="22"/>
                  <w:szCs w:val="22"/>
                  <w:lang w:val="ro-RO" w:eastAsia="en-US"/>
                </w:rPr>
                <w:t>www.twinstraining.eu</w:t>
              </w:r>
            </w:hyperlink>
          </w:p>
        </w:tc>
      </w:tr>
    </w:tbl>
    <w:p w14:paraId="50CAC815" w14:textId="77777777" w:rsidR="00B05DE4" w:rsidRPr="00C65F1C" w:rsidRDefault="00B05DE4" w:rsidP="00330946">
      <w:pPr>
        <w:rPr>
          <w:rFonts w:ascii="Open Sans" w:hAnsi="Open Sans"/>
          <w:color w:val="0F2A75"/>
          <w:lang w:val="en-GB"/>
        </w:rPr>
      </w:pPr>
    </w:p>
    <w:sectPr w:rsidR="00B05DE4" w:rsidRPr="00C65F1C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571FFA" w14:textId="77777777" w:rsidR="00612CAD" w:rsidRDefault="00612CAD" w:rsidP="00DE0A0A">
      <w:pPr>
        <w:spacing w:after="0" w:line="240" w:lineRule="auto"/>
      </w:pPr>
      <w:r>
        <w:separator/>
      </w:r>
    </w:p>
  </w:endnote>
  <w:endnote w:type="continuationSeparator" w:id="0">
    <w:p w14:paraId="100DBDCA" w14:textId="77777777" w:rsidR="00612CAD" w:rsidRDefault="00612CAD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78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ED534" w14:textId="77777777" w:rsidR="00612CAD" w:rsidRDefault="00612CAD" w:rsidP="00DE0A0A">
      <w:pPr>
        <w:spacing w:after="0" w:line="240" w:lineRule="auto"/>
      </w:pPr>
      <w:r>
        <w:separator/>
      </w:r>
    </w:p>
  </w:footnote>
  <w:footnote w:type="continuationSeparator" w:id="0">
    <w:p w14:paraId="5AF7719A" w14:textId="77777777" w:rsidR="00612CAD" w:rsidRDefault="00612CAD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A038141" w:rsidR="007116AA" w:rsidRPr="00593001" w:rsidRDefault="00593001" w:rsidP="00593001">
    <w:pPr>
      <w:pStyle w:val="Header"/>
    </w:pPr>
    <w:r>
      <w:rPr>
        <w:noProof/>
        <w:lang w:val="ro-RO" w:eastAsia="ro-RO"/>
      </w:rPr>
      <w:drawing>
        <wp:inline distT="0" distB="0" distL="0" distR="0" wp14:anchorId="6382762C" wp14:editId="1EFC74D7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7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927396"/>
    <w:multiLevelType w:val="hybridMultilevel"/>
    <w:tmpl w:val="0B3C4B88"/>
    <w:lvl w:ilvl="0" w:tplc="4F5AADD4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29336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929429">
    <w:abstractNumId w:val="12"/>
  </w:num>
  <w:num w:numId="3" w16cid:durableId="971786372">
    <w:abstractNumId w:val="16"/>
  </w:num>
  <w:num w:numId="4" w16cid:durableId="1820658004">
    <w:abstractNumId w:val="13"/>
  </w:num>
  <w:num w:numId="5" w16cid:durableId="1238326248">
    <w:abstractNumId w:val="1"/>
  </w:num>
  <w:num w:numId="6" w16cid:durableId="2019233710">
    <w:abstractNumId w:val="6"/>
  </w:num>
  <w:num w:numId="7" w16cid:durableId="188689653">
    <w:abstractNumId w:val="2"/>
  </w:num>
  <w:num w:numId="8" w16cid:durableId="1915969637">
    <w:abstractNumId w:val="8"/>
  </w:num>
  <w:num w:numId="9" w16cid:durableId="1007555183">
    <w:abstractNumId w:val="9"/>
  </w:num>
  <w:num w:numId="10" w16cid:durableId="33315418">
    <w:abstractNumId w:val="4"/>
  </w:num>
  <w:num w:numId="11" w16cid:durableId="77557868">
    <w:abstractNumId w:val="10"/>
  </w:num>
  <w:num w:numId="12" w16cid:durableId="1870484247">
    <w:abstractNumId w:val="0"/>
  </w:num>
  <w:num w:numId="13" w16cid:durableId="524636291">
    <w:abstractNumId w:val="5"/>
  </w:num>
  <w:num w:numId="14" w16cid:durableId="583417307">
    <w:abstractNumId w:val="11"/>
  </w:num>
  <w:num w:numId="15" w16cid:durableId="1018853095">
    <w:abstractNumId w:val="3"/>
  </w:num>
  <w:num w:numId="16" w16cid:durableId="1062827628">
    <w:abstractNumId w:val="7"/>
  </w:num>
  <w:num w:numId="17" w16cid:durableId="1082602917">
    <w:abstractNumId w:val="14"/>
  </w:num>
  <w:num w:numId="18" w16cid:durableId="2139451739">
    <w:abstractNumId w:val="18"/>
  </w:num>
  <w:num w:numId="19" w16cid:durableId="20269773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s7CwNDc2NzUztjBR0lEKTi0uzszPAykwrQUAaEZxGCwAAAA="/>
  </w:docVars>
  <w:rsids>
    <w:rsidRoot w:val="00950FDB"/>
    <w:rsid w:val="00000B62"/>
    <w:rsid w:val="0000302D"/>
    <w:rsid w:val="00006112"/>
    <w:rsid w:val="00006C35"/>
    <w:rsid w:val="000109BC"/>
    <w:rsid w:val="00013B09"/>
    <w:rsid w:val="00014017"/>
    <w:rsid w:val="00032D38"/>
    <w:rsid w:val="00036257"/>
    <w:rsid w:val="0004193D"/>
    <w:rsid w:val="00050032"/>
    <w:rsid w:val="00051866"/>
    <w:rsid w:val="00055071"/>
    <w:rsid w:val="00056824"/>
    <w:rsid w:val="00071CB6"/>
    <w:rsid w:val="0007778E"/>
    <w:rsid w:val="000805D1"/>
    <w:rsid w:val="0008294E"/>
    <w:rsid w:val="00082D6F"/>
    <w:rsid w:val="000869F2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16B91"/>
    <w:rsid w:val="0012201F"/>
    <w:rsid w:val="001222DE"/>
    <w:rsid w:val="0013629B"/>
    <w:rsid w:val="00136DE9"/>
    <w:rsid w:val="0013761D"/>
    <w:rsid w:val="00146F74"/>
    <w:rsid w:val="0014702D"/>
    <w:rsid w:val="00153DDF"/>
    <w:rsid w:val="00154137"/>
    <w:rsid w:val="001628F5"/>
    <w:rsid w:val="001775D1"/>
    <w:rsid w:val="0017773A"/>
    <w:rsid w:val="001807BD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813"/>
    <w:rsid w:val="001C4DE1"/>
    <w:rsid w:val="001C61E6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60FA8"/>
    <w:rsid w:val="00264CB6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E3BF1"/>
    <w:rsid w:val="002E3EBE"/>
    <w:rsid w:val="002E5DCC"/>
    <w:rsid w:val="002F2ABA"/>
    <w:rsid w:val="002F3F04"/>
    <w:rsid w:val="002F550A"/>
    <w:rsid w:val="002F7095"/>
    <w:rsid w:val="00307DE5"/>
    <w:rsid w:val="00312F62"/>
    <w:rsid w:val="00313EF3"/>
    <w:rsid w:val="0032275E"/>
    <w:rsid w:val="00327251"/>
    <w:rsid w:val="00330946"/>
    <w:rsid w:val="00333479"/>
    <w:rsid w:val="0034067F"/>
    <w:rsid w:val="00345F67"/>
    <w:rsid w:val="00356CF2"/>
    <w:rsid w:val="00361731"/>
    <w:rsid w:val="00364D1D"/>
    <w:rsid w:val="0036777B"/>
    <w:rsid w:val="00367875"/>
    <w:rsid w:val="00370E05"/>
    <w:rsid w:val="0037217B"/>
    <w:rsid w:val="003748B2"/>
    <w:rsid w:val="00375407"/>
    <w:rsid w:val="00381ACF"/>
    <w:rsid w:val="00384C38"/>
    <w:rsid w:val="003874FF"/>
    <w:rsid w:val="00387D7B"/>
    <w:rsid w:val="003A046A"/>
    <w:rsid w:val="003A04A9"/>
    <w:rsid w:val="003A1ECB"/>
    <w:rsid w:val="003A3695"/>
    <w:rsid w:val="003B0F43"/>
    <w:rsid w:val="003B2201"/>
    <w:rsid w:val="003B46B6"/>
    <w:rsid w:val="003B4FD8"/>
    <w:rsid w:val="003B6556"/>
    <w:rsid w:val="003B7844"/>
    <w:rsid w:val="003C218A"/>
    <w:rsid w:val="003C25D9"/>
    <w:rsid w:val="003C34D0"/>
    <w:rsid w:val="003C4D96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37624"/>
    <w:rsid w:val="0044308D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928BB"/>
    <w:rsid w:val="004A0410"/>
    <w:rsid w:val="004C0784"/>
    <w:rsid w:val="004C4FAF"/>
    <w:rsid w:val="004D1829"/>
    <w:rsid w:val="004D6276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53E53"/>
    <w:rsid w:val="005569FB"/>
    <w:rsid w:val="00574A76"/>
    <w:rsid w:val="00582E30"/>
    <w:rsid w:val="005867CE"/>
    <w:rsid w:val="005871A1"/>
    <w:rsid w:val="0059300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F2B58"/>
    <w:rsid w:val="005F71F6"/>
    <w:rsid w:val="00603190"/>
    <w:rsid w:val="0060499A"/>
    <w:rsid w:val="00612CAD"/>
    <w:rsid w:val="00616E9C"/>
    <w:rsid w:val="00617B7D"/>
    <w:rsid w:val="00623FCA"/>
    <w:rsid w:val="00634CAF"/>
    <w:rsid w:val="00641BC7"/>
    <w:rsid w:val="00641DB0"/>
    <w:rsid w:val="00642C0D"/>
    <w:rsid w:val="00645360"/>
    <w:rsid w:val="00652522"/>
    <w:rsid w:val="00653932"/>
    <w:rsid w:val="0065578E"/>
    <w:rsid w:val="00657A1B"/>
    <w:rsid w:val="00664F02"/>
    <w:rsid w:val="00664FF6"/>
    <w:rsid w:val="00670B7E"/>
    <w:rsid w:val="0067777E"/>
    <w:rsid w:val="00686C18"/>
    <w:rsid w:val="006969D9"/>
    <w:rsid w:val="0069759C"/>
    <w:rsid w:val="006A3931"/>
    <w:rsid w:val="006A47CD"/>
    <w:rsid w:val="006A7B4A"/>
    <w:rsid w:val="006B1190"/>
    <w:rsid w:val="006B4891"/>
    <w:rsid w:val="006C63A0"/>
    <w:rsid w:val="006D1DBD"/>
    <w:rsid w:val="006D3431"/>
    <w:rsid w:val="006E2581"/>
    <w:rsid w:val="006E56B5"/>
    <w:rsid w:val="006E6865"/>
    <w:rsid w:val="0070636B"/>
    <w:rsid w:val="007102DB"/>
    <w:rsid w:val="007116AA"/>
    <w:rsid w:val="00720626"/>
    <w:rsid w:val="00722D22"/>
    <w:rsid w:val="0072317B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125"/>
    <w:rsid w:val="0078246B"/>
    <w:rsid w:val="00783905"/>
    <w:rsid w:val="00785AC9"/>
    <w:rsid w:val="0079573B"/>
    <w:rsid w:val="007974A7"/>
    <w:rsid w:val="007A0357"/>
    <w:rsid w:val="007A28C9"/>
    <w:rsid w:val="007A71FA"/>
    <w:rsid w:val="007A7A2D"/>
    <w:rsid w:val="007B21C8"/>
    <w:rsid w:val="007B54D0"/>
    <w:rsid w:val="007B5F4C"/>
    <w:rsid w:val="007C020E"/>
    <w:rsid w:val="007C0F09"/>
    <w:rsid w:val="007C2163"/>
    <w:rsid w:val="007D2F2B"/>
    <w:rsid w:val="007D6793"/>
    <w:rsid w:val="007E0C46"/>
    <w:rsid w:val="007F066B"/>
    <w:rsid w:val="007F7869"/>
    <w:rsid w:val="007F7E5F"/>
    <w:rsid w:val="00800342"/>
    <w:rsid w:val="00802413"/>
    <w:rsid w:val="008025DA"/>
    <w:rsid w:val="008028AF"/>
    <w:rsid w:val="0080382E"/>
    <w:rsid w:val="00807560"/>
    <w:rsid w:val="008101CC"/>
    <w:rsid w:val="00813464"/>
    <w:rsid w:val="008255A9"/>
    <w:rsid w:val="008313C5"/>
    <w:rsid w:val="0083496B"/>
    <w:rsid w:val="00835FC5"/>
    <w:rsid w:val="00835FCF"/>
    <w:rsid w:val="008414C8"/>
    <w:rsid w:val="00841DF3"/>
    <w:rsid w:val="0085089C"/>
    <w:rsid w:val="008631D2"/>
    <w:rsid w:val="00864DD8"/>
    <w:rsid w:val="00865773"/>
    <w:rsid w:val="00880358"/>
    <w:rsid w:val="0088344F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2FEA"/>
    <w:rsid w:val="008C3C91"/>
    <w:rsid w:val="008D0DBC"/>
    <w:rsid w:val="008D2238"/>
    <w:rsid w:val="008D2D5D"/>
    <w:rsid w:val="008D4A01"/>
    <w:rsid w:val="008E00B4"/>
    <w:rsid w:val="008E38BF"/>
    <w:rsid w:val="008E4DC3"/>
    <w:rsid w:val="008F4A49"/>
    <w:rsid w:val="008F7584"/>
    <w:rsid w:val="0090210C"/>
    <w:rsid w:val="00902511"/>
    <w:rsid w:val="00913336"/>
    <w:rsid w:val="00913AA4"/>
    <w:rsid w:val="00915F13"/>
    <w:rsid w:val="00924033"/>
    <w:rsid w:val="00930471"/>
    <w:rsid w:val="00940C68"/>
    <w:rsid w:val="00942BD4"/>
    <w:rsid w:val="00943299"/>
    <w:rsid w:val="00950EC1"/>
    <w:rsid w:val="00950FDB"/>
    <w:rsid w:val="00953A52"/>
    <w:rsid w:val="00960844"/>
    <w:rsid w:val="00970E01"/>
    <w:rsid w:val="00971120"/>
    <w:rsid w:val="00972517"/>
    <w:rsid w:val="00980930"/>
    <w:rsid w:val="00981666"/>
    <w:rsid w:val="00983199"/>
    <w:rsid w:val="009868E8"/>
    <w:rsid w:val="009916CB"/>
    <w:rsid w:val="00992D73"/>
    <w:rsid w:val="00995318"/>
    <w:rsid w:val="009B49F1"/>
    <w:rsid w:val="009C049E"/>
    <w:rsid w:val="009C04EE"/>
    <w:rsid w:val="009D75C7"/>
    <w:rsid w:val="009E38DE"/>
    <w:rsid w:val="009E4C00"/>
    <w:rsid w:val="009E6BE4"/>
    <w:rsid w:val="009F0FF3"/>
    <w:rsid w:val="009F2FA3"/>
    <w:rsid w:val="009F5DBC"/>
    <w:rsid w:val="009F6C1B"/>
    <w:rsid w:val="009F6E1B"/>
    <w:rsid w:val="009F7470"/>
    <w:rsid w:val="00A02B81"/>
    <w:rsid w:val="00A03BC9"/>
    <w:rsid w:val="00A06124"/>
    <w:rsid w:val="00A13741"/>
    <w:rsid w:val="00A15B8A"/>
    <w:rsid w:val="00A24715"/>
    <w:rsid w:val="00A2596B"/>
    <w:rsid w:val="00A25CFB"/>
    <w:rsid w:val="00A26369"/>
    <w:rsid w:val="00A26BF8"/>
    <w:rsid w:val="00A3050D"/>
    <w:rsid w:val="00A3189C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2813"/>
    <w:rsid w:val="00A811B3"/>
    <w:rsid w:val="00A84025"/>
    <w:rsid w:val="00A856AD"/>
    <w:rsid w:val="00A92006"/>
    <w:rsid w:val="00A93486"/>
    <w:rsid w:val="00A93A4C"/>
    <w:rsid w:val="00A94548"/>
    <w:rsid w:val="00A958AC"/>
    <w:rsid w:val="00A9664A"/>
    <w:rsid w:val="00AA7C9B"/>
    <w:rsid w:val="00AB0BC4"/>
    <w:rsid w:val="00AB0E0D"/>
    <w:rsid w:val="00AB7D3A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128E6"/>
    <w:rsid w:val="00B16206"/>
    <w:rsid w:val="00B16DD0"/>
    <w:rsid w:val="00B27EAB"/>
    <w:rsid w:val="00B42489"/>
    <w:rsid w:val="00B4533D"/>
    <w:rsid w:val="00B469AB"/>
    <w:rsid w:val="00B47046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A3729"/>
    <w:rsid w:val="00BB0A19"/>
    <w:rsid w:val="00BB43FB"/>
    <w:rsid w:val="00BB6DFB"/>
    <w:rsid w:val="00BB6EAD"/>
    <w:rsid w:val="00BC2CA3"/>
    <w:rsid w:val="00BC5491"/>
    <w:rsid w:val="00BC7C12"/>
    <w:rsid w:val="00BD0127"/>
    <w:rsid w:val="00BE4A3B"/>
    <w:rsid w:val="00BE4DC3"/>
    <w:rsid w:val="00BE7779"/>
    <w:rsid w:val="00BF583B"/>
    <w:rsid w:val="00BF78C2"/>
    <w:rsid w:val="00C03738"/>
    <w:rsid w:val="00C076CD"/>
    <w:rsid w:val="00C102B3"/>
    <w:rsid w:val="00C11939"/>
    <w:rsid w:val="00C17E26"/>
    <w:rsid w:val="00C200F0"/>
    <w:rsid w:val="00C20A4F"/>
    <w:rsid w:val="00C2194D"/>
    <w:rsid w:val="00C228B2"/>
    <w:rsid w:val="00C23065"/>
    <w:rsid w:val="00C23135"/>
    <w:rsid w:val="00C26E9F"/>
    <w:rsid w:val="00C2702F"/>
    <w:rsid w:val="00C348B6"/>
    <w:rsid w:val="00C36880"/>
    <w:rsid w:val="00C36CEC"/>
    <w:rsid w:val="00C435F7"/>
    <w:rsid w:val="00C43AC3"/>
    <w:rsid w:val="00C43CD7"/>
    <w:rsid w:val="00C45EB4"/>
    <w:rsid w:val="00C46205"/>
    <w:rsid w:val="00C52970"/>
    <w:rsid w:val="00C556C9"/>
    <w:rsid w:val="00C57323"/>
    <w:rsid w:val="00C57BF1"/>
    <w:rsid w:val="00C65F1C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A70ED"/>
    <w:rsid w:val="00CC0F91"/>
    <w:rsid w:val="00CD1336"/>
    <w:rsid w:val="00CD3A86"/>
    <w:rsid w:val="00CD7803"/>
    <w:rsid w:val="00CE450A"/>
    <w:rsid w:val="00CE4B2C"/>
    <w:rsid w:val="00D030A5"/>
    <w:rsid w:val="00D03128"/>
    <w:rsid w:val="00D060BB"/>
    <w:rsid w:val="00D2406F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B4364"/>
    <w:rsid w:val="00DB4A5E"/>
    <w:rsid w:val="00DC362F"/>
    <w:rsid w:val="00DC47EE"/>
    <w:rsid w:val="00DD199C"/>
    <w:rsid w:val="00DD483A"/>
    <w:rsid w:val="00DE0A0A"/>
    <w:rsid w:val="00DE1AA2"/>
    <w:rsid w:val="00DE2F4C"/>
    <w:rsid w:val="00DE6366"/>
    <w:rsid w:val="00DE71CB"/>
    <w:rsid w:val="00E02457"/>
    <w:rsid w:val="00E03264"/>
    <w:rsid w:val="00E03EE7"/>
    <w:rsid w:val="00E0695E"/>
    <w:rsid w:val="00E12011"/>
    <w:rsid w:val="00E13A58"/>
    <w:rsid w:val="00E202B2"/>
    <w:rsid w:val="00E21009"/>
    <w:rsid w:val="00E24216"/>
    <w:rsid w:val="00E247C0"/>
    <w:rsid w:val="00E31B7C"/>
    <w:rsid w:val="00E32A60"/>
    <w:rsid w:val="00E335AE"/>
    <w:rsid w:val="00E33B12"/>
    <w:rsid w:val="00E3467D"/>
    <w:rsid w:val="00E36E2F"/>
    <w:rsid w:val="00E52C21"/>
    <w:rsid w:val="00E564B9"/>
    <w:rsid w:val="00E851A7"/>
    <w:rsid w:val="00E85FF3"/>
    <w:rsid w:val="00E86281"/>
    <w:rsid w:val="00E90ED9"/>
    <w:rsid w:val="00E96FFF"/>
    <w:rsid w:val="00E97F05"/>
    <w:rsid w:val="00EA2464"/>
    <w:rsid w:val="00EA34A9"/>
    <w:rsid w:val="00EB25E5"/>
    <w:rsid w:val="00EC1E6A"/>
    <w:rsid w:val="00EC4AC1"/>
    <w:rsid w:val="00EC7882"/>
    <w:rsid w:val="00ED5D39"/>
    <w:rsid w:val="00EF2280"/>
    <w:rsid w:val="00EF34E2"/>
    <w:rsid w:val="00EF7887"/>
    <w:rsid w:val="00F0486B"/>
    <w:rsid w:val="00F113AC"/>
    <w:rsid w:val="00F13C1E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77FA7"/>
    <w:rsid w:val="00F80EE8"/>
    <w:rsid w:val="00F839DE"/>
    <w:rsid w:val="00F85936"/>
    <w:rsid w:val="00F94E4A"/>
    <w:rsid w:val="00FB1355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q4iawc">
    <w:name w:val="q4iawc"/>
    <w:basedOn w:val="DefaultParagraphFont"/>
    <w:rsid w:val="00A934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winstraining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08386-D037-4A11-BC9E-400D23063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4</Words>
  <Characters>2977</Characters>
  <Application>Microsoft Office Word</Application>
  <DocSecurity>0</DocSecurity>
  <Lines>8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6</cp:revision>
  <cp:lastPrinted>2023-10-26T08:37:00Z</cp:lastPrinted>
  <dcterms:created xsi:type="dcterms:W3CDTF">2025-03-27T09:54:00Z</dcterms:created>
  <dcterms:modified xsi:type="dcterms:W3CDTF">2025-07-0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7a8e9260c925cb1f7b96be08468e58f4fd6791a8fd89f408b579d8a9f91ba2</vt:lpwstr>
  </property>
</Properties>
</file>